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042" w:rsidRDefault="00675042" w:rsidP="00675042">
      <w:pPr>
        <w:rPr>
          <w:rFonts w:ascii="Times New Roman" w:hAnsi="Times New Roman" w:cs="Times New Roman"/>
          <w:b/>
          <w:sz w:val="24"/>
          <w:szCs w:val="24"/>
        </w:rPr>
      </w:pPr>
    </w:p>
    <w:p w:rsidR="00675042" w:rsidRDefault="00675042" w:rsidP="00675042">
      <w:pPr>
        <w:rPr>
          <w:rFonts w:ascii="Times New Roman" w:hAnsi="Times New Roman" w:cs="Times New Roman"/>
          <w:b/>
          <w:sz w:val="24"/>
          <w:szCs w:val="24"/>
        </w:rPr>
      </w:pPr>
    </w:p>
    <w:p w:rsidR="006E01A3" w:rsidRPr="00785A08" w:rsidRDefault="001D5861" w:rsidP="00675042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1D5861">
        <w:rPr>
          <w:rFonts w:cs="Times New Roman"/>
          <w:b/>
          <w:sz w:val="28"/>
          <w:szCs w:val="24"/>
        </w:rPr>
        <w:t>APPLICATION OF COLLABORATING INSTITUTIONS/</w:t>
      </w:r>
      <w:r>
        <w:rPr>
          <w:rFonts w:cs="Times New Roman"/>
          <w:b/>
          <w:sz w:val="28"/>
          <w:szCs w:val="24"/>
        </w:rPr>
        <w:t xml:space="preserve">DENTAL </w:t>
      </w:r>
      <w:r w:rsidRPr="001D5861">
        <w:rPr>
          <w:rFonts w:cs="Times New Roman"/>
          <w:b/>
          <w:sz w:val="28"/>
          <w:szCs w:val="24"/>
        </w:rPr>
        <w:t>PRACTIC</w:t>
      </w:r>
      <w:r>
        <w:rPr>
          <w:rFonts w:cs="Times New Roman"/>
          <w:b/>
          <w:sz w:val="28"/>
          <w:szCs w:val="24"/>
        </w:rPr>
        <w:t>ES</w:t>
      </w:r>
      <w:r w:rsidRPr="001D5861">
        <w:rPr>
          <w:rFonts w:cs="Times New Roman"/>
          <w:b/>
          <w:sz w:val="28"/>
          <w:szCs w:val="24"/>
        </w:rPr>
        <w:t xml:space="preserve"> AND MENTORS</w:t>
      </w:r>
    </w:p>
    <w:p w:rsidR="006E01A3" w:rsidRPr="006E01A3" w:rsidRDefault="001D5861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8C0731">
        <w:rPr>
          <w:rFonts w:ascii="Times New Roman" w:hAnsi="Times New Roman" w:cs="Times New Roman"/>
          <w:sz w:val="24"/>
          <w:szCs w:val="24"/>
        </w:rPr>
        <w:t xml:space="preserve">, </w:t>
      </w:r>
      <w:r w:rsidR="008C0731" w:rsidRPr="008C0731">
        <w:rPr>
          <w:rFonts w:ascii="Times New Roman" w:hAnsi="Times New Roman" w:cs="Times New Roman"/>
          <w:sz w:val="24"/>
          <w:szCs w:val="24"/>
        </w:rPr>
        <w:t>___________</w:t>
      </w:r>
      <w:r w:rsidR="008C0731">
        <w:rPr>
          <w:rFonts w:ascii="Times New Roman" w:hAnsi="Times New Roman" w:cs="Times New Roman"/>
          <w:sz w:val="24"/>
          <w:szCs w:val="24"/>
        </w:rPr>
        <w:t xml:space="preserve">_________________ </w:t>
      </w:r>
      <w:r w:rsidRPr="001D5861">
        <w:rPr>
          <w:rFonts w:ascii="Times New Roman" w:hAnsi="Times New Roman" w:cs="Times New Roman"/>
          <w:sz w:val="24"/>
          <w:szCs w:val="24"/>
        </w:rPr>
        <w:t xml:space="preserve">(name and surname) am applying to be a mentor </w:t>
      </w:r>
      <w:r>
        <w:rPr>
          <w:rFonts w:ascii="Times New Roman" w:hAnsi="Times New Roman" w:cs="Times New Roman"/>
          <w:sz w:val="24"/>
          <w:szCs w:val="24"/>
        </w:rPr>
        <w:t xml:space="preserve">of the </w:t>
      </w:r>
      <w:r w:rsidRPr="001D5861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_________________________</w:t>
      </w:r>
      <w:r w:rsidRPr="001D5861">
        <w:rPr>
          <w:rFonts w:ascii="Times New Roman" w:hAnsi="Times New Roman" w:cs="Times New Roman"/>
          <w:sz w:val="24"/>
          <w:szCs w:val="24"/>
        </w:rPr>
        <w:t xml:space="preserve"> </w:t>
      </w:r>
      <w:r w:rsidR="008C0731" w:rsidRPr="008C073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me and surname</w:t>
      </w:r>
      <w:r w:rsidR="008C0731" w:rsidRPr="008C0731">
        <w:rPr>
          <w:rFonts w:ascii="Times New Roman" w:hAnsi="Times New Roman" w:cs="Times New Roman"/>
          <w:sz w:val="24"/>
          <w:szCs w:val="24"/>
        </w:rPr>
        <w:t>),</w:t>
      </w:r>
      <w:r w:rsidR="006E01A3" w:rsidRPr="006E01A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supervising</w:t>
      </w:r>
      <w:r w:rsidR="00C760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is/her  professional</w:t>
      </w:r>
      <w:r w:rsidR="006E01A3" w:rsidRPr="006E01A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actice outside the School</w:t>
      </w:r>
      <w:r w:rsidR="00C760D7">
        <w:rPr>
          <w:rFonts w:ascii="Times New Roman" w:hAnsi="Times New Roman" w:cs="Times New Roman"/>
          <w:sz w:val="24"/>
          <w:szCs w:val="24"/>
        </w:rPr>
        <w:t xml:space="preserve"> of Dental Medicine, and for rating his/her achievement during his/her final (12 th) semester of integrated graduate and postgraduate study of dental me</w:t>
      </w:r>
      <w:r w:rsidR="00AB4013">
        <w:rPr>
          <w:rFonts w:ascii="Times New Roman" w:hAnsi="Times New Roman" w:cs="Times New Roman"/>
          <w:sz w:val="24"/>
          <w:szCs w:val="24"/>
        </w:rPr>
        <w:t>dicine in the academic year 2023/24</w:t>
      </w:r>
      <w:r w:rsidR="00C760D7">
        <w:rPr>
          <w:rFonts w:ascii="Times New Roman" w:hAnsi="Times New Roman" w:cs="Times New Roman"/>
          <w:sz w:val="24"/>
          <w:szCs w:val="24"/>
        </w:rPr>
        <w:t>,</w:t>
      </w:r>
    </w:p>
    <w:p w:rsid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</w:p>
    <w:p w:rsidR="006E01A3" w:rsidRP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 w:rsidRPr="006E01A3">
        <w:rPr>
          <w:rFonts w:ascii="Times New Roman" w:hAnsi="Times New Roman" w:cs="Times New Roman"/>
          <w:sz w:val="24"/>
          <w:szCs w:val="24"/>
        </w:rPr>
        <w:t xml:space="preserve">         </w:t>
      </w:r>
      <w:r w:rsidR="00C760D7">
        <w:rPr>
          <w:rFonts w:ascii="Times New Roman" w:hAnsi="Times New Roman" w:cs="Times New Roman"/>
          <w:sz w:val="24"/>
          <w:szCs w:val="24"/>
        </w:rPr>
        <w:t>Place and Date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C760D7">
        <w:rPr>
          <w:rFonts w:ascii="Times New Roman" w:hAnsi="Times New Roman" w:cs="Times New Roman"/>
          <w:sz w:val="24"/>
          <w:szCs w:val="24"/>
        </w:rPr>
        <w:t>Signature</w:t>
      </w:r>
    </w:p>
    <w:p w:rsidR="006E01A3" w:rsidRPr="00785A08" w:rsidRDefault="00C760D7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 be filled in by the mentor; employee of Health C</w:t>
      </w:r>
      <w:r w:rsidR="001E339C">
        <w:rPr>
          <w:rFonts w:ascii="Times New Roman" w:hAnsi="Times New Roman" w:cs="Times New Roman"/>
          <w:b/>
          <w:sz w:val="24"/>
          <w:szCs w:val="24"/>
        </w:rPr>
        <w:t>EN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275"/>
      </w:tblGrid>
      <w:tr w:rsidR="00731030" w:rsidRPr="00731030" w:rsidTr="00731030">
        <w:tc>
          <w:tcPr>
            <w:tcW w:w="9790" w:type="dxa"/>
            <w:gridSpan w:val="2"/>
            <w:shd w:val="clear" w:color="auto" w:fill="D9D9D9" w:themeFill="background1" w:themeFillShade="D9"/>
            <w:vAlign w:val="center"/>
          </w:tcPr>
          <w:p w:rsidR="006E01A3" w:rsidRPr="00731030" w:rsidRDefault="00C760D7" w:rsidP="001E339C">
            <w:pPr>
              <w:pStyle w:val="NoSpacing"/>
              <w:ind w:left="7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LTH C</w:t>
            </w:r>
            <w:r w:rsidR="001E339C">
              <w:rPr>
                <w:sz w:val="24"/>
                <w:szCs w:val="24"/>
              </w:rPr>
              <w:t>ENTER</w:t>
            </w: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C760D7" w:rsidP="00C760D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LTH CLINIC</w:t>
            </w:r>
            <w:r w:rsidR="006E01A3" w:rsidRPr="006E01A3"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1E339C" w:rsidP="001E339C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 OF THE HEALTH CENTER</w:t>
            </w:r>
            <w:r w:rsidR="006E01A3" w:rsidRPr="006E01A3"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6E01A3" w:rsidP="00C760D7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AD</w:t>
            </w:r>
            <w:r w:rsidR="00C760D7">
              <w:rPr>
                <w:sz w:val="24"/>
                <w:szCs w:val="24"/>
              </w:rPr>
              <w:t>DRESS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OIB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596E60" w:rsidRPr="006E01A3" w:rsidTr="00347A45">
        <w:tc>
          <w:tcPr>
            <w:tcW w:w="2515" w:type="dxa"/>
            <w:vAlign w:val="center"/>
          </w:tcPr>
          <w:p w:rsidR="00596E60" w:rsidRPr="006E01A3" w:rsidRDefault="001E339C" w:rsidP="001E339C">
            <w:pPr>
              <w:pStyle w:val="NoSpacing"/>
              <w:rPr>
                <w:sz w:val="24"/>
                <w:szCs w:val="24"/>
              </w:rPr>
            </w:pPr>
            <w:r w:rsidRPr="001E339C">
              <w:rPr>
                <w:sz w:val="24"/>
                <w:szCs w:val="24"/>
              </w:rPr>
              <w:t>AUTHORIZED PERSON FOR REPRESENTATION:</w:t>
            </w:r>
          </w:p>
        </w:tc>
        <w:tc>
          <w:tcPr>
            <w:tcW w:w="7275" w:type="dxa"/>
          </w:tcPr>
          <w:p w:rsidR="00596E60" w:rsidRPr="006E01A3" w:rsidRDefault="00596E60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1E339C" w:rsidP="001E339C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</w:t>
            </w:r>
            <w:r w:rsidR="00F342A2"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F342A2" w:rsidRPr="006E01A3" w:rsidTr="00347A45">
        <w:tc>
          <w:tcPr>
            <w:tcW w:w="2515" w:type="dxa"/>
            <w:vAlign w:val="center"/>
          </w:tcPr>
          <w:p w:rsidR="00F342A2" w:rsidRPr="006E01A3" w:rsidRDefault="001E339C" w:rsidP="001E339C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PHONE NUMBER</w:t>
            </w:r>
            <w:r w:rsidR="00F342A2"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F342A2" w:rsidRPr="006E01A3" w:rsidTr="00347A45">
        <w:tc>
          <w:tcPr>
            <w:tcW w:w="2515" w:type="dxa"/>
            <w:vAlign w:val="center"/>
          </w:tcPr>
          <w:p w:rsidR="00F342A2" w:rsidRPr="006E01A3" w:rsidRDefault="00F342A2" w:rsidP="001E339C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</w:t>
            </w:r>
            <w:r w:rsidR="001E339C">
              <w:rPr>
                <w:sz w:val="24"/>
                <w:szCs w:val="24"/>
              </w:rPr>
              <w:t>DRESS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171101" w:rsidRPr="006E01A3" w:rsidTr="00347A45">
        <w:tc>
          <w:tcPr>
            <w:tcW w:w="2515" w:type="dxa"/>
            <w:vAlign w:val="center"/>
          </w:tcPr>
          <w:p w:rsidR="00171101" w:rsidRDefault="001E339C" w:rsidP="001E339C">
            <w:pPr>
              <w:pStyle w:val="NoSpacing"/>
              <w:rPr>
                <w:sz w:val="24"/>
                <w:szCs w:val="24"/>
              </w:rPr>
            </w:pPr>
            <w:r w:rsidRPr="001E339C">
              <w:rPr>
                <w:sz w:val="24"/>
                <w:szCs w:val="24"/>
              </w:rPr>
              <w:t>YEARS OF INTERNSHIP OF THE MENTOR:</w:t>
            </w:r>
          </w:p>
        </w:tc>
        <w:tc>
          <w:tcPr>
            <w:tcW w:w="7275" w:type="dxa"/>
          </w:tcPr>
          <w:p w:rsidR="00171101" w:rsidRPr="006E01A3" w:rsidRDefault="00171101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731030">
        <w:tc>
          <w:tcPr>
            <w:tcW w:w="9790" w:type="dxa"/>
            <w:gridSpan w:val="2"/>
            <w:shd w:val="clear" w:color="auto" w:fill="D9D9D9" w:themeFill="background1" w:themeFillShade="D9"/>
            <w:vAlign w:val="center"/>
          </w:tcPr>
          <w:p w:rsidR="006E01A3" w:rsidRPr="006E01A3" w:rsidRDefault="001E339C" w:rsidP="001E339C">
            <w:pPr>
              <w:pStyle w:val="NoSpacing"/>
              <w:ind w:left="720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illed in by the mentor</w:t>
            </w:r>
            <w:r w:rsidR="000F77A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;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ntal </w:t>
            </w:r>
            <w:r w:rsidR="000F77A3">
              <w:rPr>
                <w:rFonts w:ascii="Times New Roman" w:hAnsi="Times New Roman" w:cs="Times New Roman"/>
                <w:b/>
                <w:sz w:val="24"/>
                <w:szCs w:val="24"/>
              </w:rPr>
              <w:t>office in concession</w:t>
            </w:r>
            <w:r w:rsidR="00843319" w:rsidRPr="00785A08">
              <w:rPr>
                <w:rFonts w:ascii="Times New Roman" w:hAnsi="Times New Roman" w:cs="Times New Roman"/>
                <w:b/>
                <w:sz w:val="24"/>
                <w:szCs w:val="24"/>
              </w:rPr>
              <w:t>, privat</w:t>
            </w:r>
            <w:r w:rsidR="00C760D7">
              <w:rPr>
                <w:rFonts w:ascii="Times New Roman" w:hAnsi="Times New Roman" w:cs="Times New Roman"/>
                <w:b/>
                <w:sz w:val="24"/>
                <w:szCs w:val="24"/>
              </w:rPr>
              <w:t>e dental practice</w:t>
            </w: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1E339C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</w:t>
            </w:r>
            <w:r w:rsidR="001E339C">
              <w:rPr>
                <w:sz w:val="24"/>
                <w:szCs w:val="24"/>
              </w:rPr>
              <w:t>ME OF DENTAL OFFICE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1E339C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</w:t>
            </w:r>
            <w:r w:rsidR="001E339C">
              <w:rPr>
                <w:sz w:val="24"/>
                <w:szCs w:val="24"/>
              </w:rPr>
              <w:t>DRESS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IB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596E60" w:rsidRPr="006E01A3" w:rsidTr="00347A45">
        <w:tc>
          <w:tcPr>
            <w:tcW w:w="2515" w:type="dxa"/>
            <w:vAlign w:val="center"/>
          </w:tcPr>
          <w:p w:rsidR="00596E60" w:rsidRDefault="007721E9" w:rsidP="007721E9">
            <w:pPr>
              <w:pStyle w:val="NoSpacing"/>
              <w:rPr>
                <w:sz w:val="24"/>
                <w:szCs w:val="24"/>
              </w:rPr>
            </w:pPr>
            <w:r w:rsidRPr="007721E9">
              <w:rPr>
                <w:sz w:val="24"/>
                <w:szCs w:val="24"/>
              </w:rPr>
              <w:t xml:space="preserve">AUTHORIZED PERSON </w:t>
            </w:r>
            <w:r>
              <w:rPr>
                <w:sz w:val="24"/>
                <w:szCs w:val="24"/>
              </w:rPr>
              <w:t xml:space="preserve"> FOR</w:t>
            </w:r>
            <w:r w:rsidRPr="007721E9">
              <w:rPr>
                <w:sz w:val="24"/>
                <w:szCs w:val="24"/>
              </w:rPr>
              <w:t xml:space="preserve"> REPRESENTATION </w:t>
            </w:r>
          </w:p>
        </w:tc>
        <w:tc>
          <w:tcPr>
            <w:tcW w:w="7275" w:type="dxa"/>
          </w:tcPr>
          <w:p w:rsidR="00596E60" w:rsidRPr="006E01A3" w:rsidRDefault="00596E6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7721E9" w:rsidP="007721E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</w:t>
            </w:r>
            <w:r w:rsidR="00F342A2"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7721E9" w:rsidP="007721E9">
            <w:pPr>
              <w:pStyle w:val="NoSpacing"/>
              <w:rPr>
                <w:sz w:val="24"/>
                <w:szCs w:val="24"/>
              </w:rPr>
            </w:pPr>
            <w:r w:rsidRPr="007721E9">
              <w:rPr>
                <w:sz w:val="24"/>
                <w:szCs w:val="24"/>
              </w:rPr>
              <w:t>MOBILE PHONE NUMBER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731030" w:rsidRPr="006E01A3" w:rsidTr="00347A45">
        <w:tc>
          <w:tcPr>
            <w:tcW w:w="2515" w:type="dxa"/>
            <w:vAlign w:val="center"/>
          </w:tcPr>
          <w:p w:rsidR="00731030" w:rsidRPr="006E01A3" w:rsidRDefault="00F342A2" w:rsidP="007721E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</w:t>
            </w:r>
            <w:r w:rsidR="007721E9">
              <w:rPr>
                <w:sz w:val="24"/>
                <w:szCs w:val="24"/>
              </w:rPr>
              <w:t>DRESS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731030" w:rsidRPr="006E01A3" w:rsidRDefault="0073103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731030" w:rsidRPr="006E01A3" w:rsidTr="00347A45">
        <w:tc>
          <w:tcPr>
            <w:tcW w:w="2515" w:type="dxa"/>
            <w:vAlign w:val="center"/>
          </w:tcPr>
          <w:p w:rsidR="00731030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TOR:</w:t>
            </w:r>
          </w:p>
        </w:tc>
        <w:tc>
          <w:tcPr>
            <w:tcW w:w="7275" w:type="dxa"/>
          </w:tcPr>
          <w:p w:rsidR="00731030" w:rsidRPr="006E01A3" w:rsidRDefault="0073103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171101" w:rsidRPr="006E01A3" w:rsidTr="00347A45">
        <w:tc>
          <w:tcPr>
            <w:tcW w:w="2515" w:type="dxa"/>
            <w:vAlign w:val="center"/>
          </w:tcPr>
          <w:p w:rsidR="00171101" w:rsidRDefault="00101428" w:rsidP="00101428">
            <w:pPr>
              <w:pStyle w:val="NoSpacing"/>
              <w:rPr>
                <w:sz w:val="24"/>
                <w:szCs w:val="24"/>
              </w:rPr>
            </w:pPr>
            <w:r w:rsidRPr="00101428">
              <w:rPr>
                <w:sz w:val="24"/>
                <w:szCs w:val="24"/>
              </w:rPr>
              <w:t xml:space="preserve">YEARS OF INTERNSHIP OF THE MENTOR 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7275" w:type="dxa"/>
          </w:tcPr>
          <w:p w:rsidR="00171101" w:rsidRPr="006E01A3" w:rsidRDefault="00171101" w:rsidP="006E01A3">
            <w:pPr>
              <w:pStyle w:val="NoSpacing"/>
              <w:rPr>
                <w:sz w:val="24"/>
                <w:szCs w:val="24"/>
              </w:rPr>
            </w:pPr>
          </w:p>
        </w:tc>
      </w:tr>
    </w:tbl>
    <w:p w:rsidR="00785A08" w:rsidRDefault="00785A08" w:rsidP="00484C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85A08" w:rsidRPr="00E568C2" w:rsidRDefault="00101428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lled in by the student</w:t>
      </w:r>
      <w:r w:rsidR="00785A08" w:rsidRPr="00785A08">
        <w:rPr>
          <w:rFonts w:ascii="Times New Roman" w:hAnsi="Times New Roman" w:cs="Times New Roman"/>
          <w:b/>
          <w:sz w:val="24"/>
          <w:szCs w:val="24"/>
        </w:rPr>
        <w:t>t</w:t>
      </w:r>
      <w:r w:rsidR="00E568C2">
        <w:rPr>
          <w:rFonts w:ascii="Times New Roman" w:hAnsi="Times New Roman" w:cs="Times New Roman"/>
          <w:b/>
          <w:sz w:val="24"/>
          <w:szCs w:val="24"/>
        </w:rPr>
        <w:t xml:space="preserve"> : </w:t>
      </w:r>
      <w:r w:rsidR="00E568C2">
        <w:rPr>
          <w:rFonts w:ascii="Times New Roman" w:hAnsi="Times New Roman" w:cs="Times New Roman"/>
          <w:sz w:val="24"/>
          <w:szCs w:val="24"/>
        </w:rPr>
        <w:t>e</w:t>
      </w:r>
      <w:r w:rsidR="00E304F9">
        <w:rPr>
          <w:rFonts w:ascii="Times New Roman" w:hAnsi="Times New Roman" w:cs="Times New Roman"/>
          <w:sz w:val="24"/>
          <w:szCs w:val="24"/>
        </w:rPr>
        <w:t>-m</w:t>
      </w:r>
      <w:r w:rsidR="00785A08">
        <w:rPr>
          <w:rFonts w:ascii="Times New Roman" w:hAnsi="Times New Roman" w:cs="Times New Roman"/>
          <w:sz w:val="24"/>
          <w:szCs w:val="24"/>
        </w:rPr>
        <w:t>ail ad</w:t>
      </w:r>
      <w:r>
        <w:rPr>
          <w:rFonts w:ascii="Times New Roman" w:hAnsi="Times New Roman" w:cs="Times New Roman"/>
          <w:sz w:val="24"/>
          <w:szCs w:val="24"/>
        </w:rPr>
        <w:t xml:space="preserve">dress of the </w:t>
      </w:r>
      <w:r w:rsidR="00785A08">
        <w:rPr>
          <w:rFonts w:ascii="Times New Roman" w:hAnsi="Times New Roman" w:cs="Times New Roman"/>
          <w:sz w:val="24"/>
          <w:szCs w:val="24"/>
        </w:rPr>
        <w:t xml:space="preserve"> student____________________</w:t>
      </w:r>
      <w:r w:rsidR="00E304F9">
        <w:rPr>
          <w:rFonts w:ascii="Times New Roman" w:hAnsi="Times New Roman" w:cs="Times New Roman"/>
          <w:sz w:val="24"/>
          <w:szCs w:val="24"/>
        </w:rPr>
        <w:t>___</w:t>
      </w:r>
    </w:p>
    <w:sectPr w:rsidR="00785A08" w:rsidRPr="00E568C2" w:rsidSect="006418CB">
      <w:headerReference w:type="default" r:id="rId8"/>
      <w:footerReference w:type="default" r:id="rId9"/>
      <w:pgSz w:w="11906" w:h="16838"/>
      <w:pgMar w:top="962" w:right="851" w:bottom="1417" w:left="720" w:header="708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7EEC" w:rsidRDefault="00227EEC" w:rsidP="00FF57FE">
      <w:pPr>
        <w:spacing w:after="0" w:line="240" w:lineRule="auto"/>
      </w:pPr>
      <w:r>
        <w:separator/>
      </w:r>
    </w:p>
  </w:endnote>
  <w:endnote w:type="continuationSeparator" w:id="0">
    <w:p w:rsidR="00227EEC" w:rsidRDefault="00227EEC" w:rsidP="00FF5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7FE" w:rsidRDefault="006F3647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7EEC" w:rsidRDefault="00227EEC" w:rsidP="00FF57FE">
      <w:pPr>
        <w:spacing w:after="0" w:line="240" w:lineRule="auto"/>
      </w:pPr>
      <w:r>
        <w:separator/>
      </w:r>
    </w:p>
  </w:footnote>
  <w:footnote w:type="continuationSeparator" w:id="0">
    <w:p w:rsidR="00227EEC" w:rsidRDefault="00227EEC" w:rsidP="00FF5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7FE" w:rsidRDefault="00843319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2C365518" wp14:editId="3B6B4912">
          <wp:simplePos x="0" y="0"/>
          <wp:positionH relativeFrom="margin">
            <wp:align>left</wp:align>
          </wp:positionH>
          <wp:positionV relativeFrom="topMargin">
            <wp:posOffset>353695</wp:posOffset>
          </wp:positionV>
          <wp:extent cx="704850" cy="70485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18CB"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81857F" wp14:editId="53EB0831">
              <wp:simplePos x="0" y="0"/>
              <wp:positionH relativeFrom="column">
                <wp:posOffset>5108575</wp:posOffset>
              </wp:positionH>
              <wp:positionV relativeFrom="paragraph">
                <wp:posOffset>-156210</wp:posOffset>
              </wp:positionV>
              <wp:extent cx="3436620" cy="93726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6620" cy="937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0032E" w:rsidRPr="006418CB" w:rsidRDefault="0050032E" w:rsidP="0050032E">
                          <w:pPr>
                            <w:spacing w:after="0"/>
                            <w:rPr>
                              <w:b/>
                              <w:sz w:val="20"/>
                            </w:rPr>
                          </w:pPr>
                          <w:r w:rsidRPr="006418CB">
                            <w:rPr>
                              <w:b/>
                              <w:sz w:val="20"/>
                            </w:rPr>
                            <w:t>STOMATOLOŠKI FAKULTET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Sveučilište u Zagrebu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Gundulićeva 5, HR 10 000 Zagreb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www.sfzg.unizg.hr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8185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25pt;margin-top:-12.3pt;width:270.6pt;height:7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" stroked="f">
              <v:textbox>
                <w:txbxContent>
                  <w:p w:rsidR="0050032E" w:rsidRPr="006418CB" w:rsidRDefault="0050032E" w:rsidP="0050032E">
                    <w:pPr>
                      <w:spacing w:after="0"/>
                      <w:rPr>
                        <w:b/>
                        <w:sz w:val="20"/>
                      </w:rPr>
                    </w:pPr>
                    <w:r w:rsidRPr="006418CB">
                      <w:rPr>
                        <w:b/>
                        <w:sz w:val="20"/>
                      </w:rPr>
                      <w:t>STOMATOLOŠKI FAKULTET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Sveučilište u Zagrebu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Gundulićeva 5, HR 10 000 Zagreb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www.sfzg.unizg.hr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6F3647">
      <w:tab/>
    </w:r>
    <w:r w:rsidR="006F3647">
      <w:tab/>
    </w:r>
    <w:r w:rsidR="00FF57FE">
      <w:tab/>
    </w:r>
    <w:r w:rsidR="00FF57F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E60214"/>
    <w:multiLevelType w:val="hybridMultilevel"/>
    <w:tmpl w:val="C14AAC78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93903"/>
    <w:multiLevelType w:val="hybridMultilevel"/>
    <w:tmpl w:val="C8781C46"/>
    <w:lvl w:ilvl="0" w:tplc="F4667360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3484D"/>
    <w:multiLevelType w:val="hybridMultilevel"/>
    <w:tmpl w:val="BCB29EF4"/>
    <w:lvl w:ilvl="0" w:tplc="60E82DF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546FD"/>
    <w:multiLevelType w:val="hybridMultilevel"/>
    <w:tmpl w:val="1754697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576C4"/>
    <w:multiLevelType w:val="hybridMultilevel"/>
    <w:tmpl w:val="FDA44A00"/>
    <w:lvl w:ilvl="0" w:tplc="44C000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12D8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CEF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1002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F49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C21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249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E9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E0FE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EF1987"/>
    <w:multiLevelType w:val="hybridMultilevel"/>
    <w:tmpl w:val="BB703AF0"/>
    <w:lvl w:ilvl="0" w:tplc="7004C7F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D908B6"/>
    <w:multiLevelType w:val="hybridMultilevel"/>
    <w:tmpl w:val="5E10FBA4"/>
    <w:lvl w:ilvl="0" w:tplc="420C5C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E180D"/>
    <w:multiLevelType w:val="hybridMultilevel"/>
    <w:tmpl w:val="AEBC15D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A6547"/>
    <w:multiLevelType w:val="hybridMultilevel"/>
    <w:tmpl w:val="3DAC779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267D8"/>
    <w:multiLevelType w:val="hybridMultilevel"/>
    <w:tmpl w:val="3D181B32"/>
    <w:lvl w:ilvl="0" w:tplc="BF388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22B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464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9AB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C8B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A22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7EF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0426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08F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7421DB7"/>
    <w:multiLevelType w:val="hybridMultilevel"/>
    <w:tmpl w:val="38D6D626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2C0ADD"/>
    <w:multiLevelType w:val="hybridMultilevel"/>
    <w:tmpl w:val="687CCDE0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0D213B"/>
    <w:multiLevelType w:val="hybridMultilevel"/>
    <w:tmpl w:val="2FD2113C"/>
    <w:lvl w:ilvl="0" w:tplc="99C006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A04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845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FC6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A96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444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E02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6C86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D835BA1"/>
    <w:multiLevelType w:val="hybridMultilevel"/>
    <w:tmpl w:val="FDC4FCFE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3"/>
  </w:num>
  <w:num w:numId="4">
    <w:abstractNumId w:val="10"/>
  </w:num>
  <w:num w:numId="5">
    <w:abstractNumId w:val="13"/>
  </w:num>
  <w:num w:numId="6">
    <w:abstractNumId w:val="8"/>
  </w:num>
  <w:num w:numId="7">
    <w:abstractNumId w:val="7"/>
  </w:num>
  <w:num w:numId="8">
    <w:abstractNumId w:val="0"/>
  </w:num>
  <w:num w:numId="9">
    <w:abstractNumId w:val="2"/>
  </w:num>
  <w:num w:numId="10">
    <w:abstractNumId w:val="5"/>
  </w:num>
  <w:num w:numId="11">
    <w:abstractNumId w:val="12"/>
  </w:num>
  <w:num w:numId="12">
    <w:abstractNumId w:val="9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Q1MjcwMzUyNDFU0lEKTi0uzszPAykwrAUAMUcflywAAAA="/>
  </w:docVars>
  <w:rsids>
    <w:rsidRoot w:val="00FF57FE"/>
    <w:rsid w:val="00013FA8"/>
    <w:rsid w:val="00082F4C"/>
    <w:rsid w:val="000B0C78"/>
    <w:rsid w:val="000C3752"/>
    <w:rsid w:val="000C7A2F"/>
    <w:rsid w:val="000F77A3"/>
    <w:rsid w:val="00101428"/>
    <w:rsid w:val="001169BD"/>
    <w:rsid w:val="0012112E"/>
    <w:rsid w:val="0013161C"/>
    <w:rsid w:val="001331BE"/>
    <w:rsid w:val="00145B13"/>
    <w:rsid w:val="00171101"/>
    <w:rsid w:val="001C592A"/>
    <w:rsid w:val="001C5B2C"/>
    <w:rsid w:val="001D5861"/>
    <w:rsid w:val="001E339C"/>
    <w:rsid w:val="001F2EDD"/>
    <w:rsid w:val="002007FC"/>
    <w:rsid w:val="0020158C"/>
    <w:rsid w:val="00227EEC"/>
    <w:rsid w:val="00264B97"/>
    <w:rsid w:val="00273964"/>
    <w:rsid w:val="00292911"/>
    <w:rsid w:val="002937B3"/>
    <w:rsid w:val="002B7B8C"/>
    <w:rsid w:val="00304F75"/>
    <w:rsid w:val="00354427"/>
    <w:rsid w:val="00364317"/>
    <w:rsid w:val="003B3333"/>
    <w:rsid w:val="003D19B3"/>
    <w:rsid w:val="003D5CEB"/>
    <w:rsid w:val="003E3B05"/>
    <w:rsid w:val="00427042"/>
    <w:rsid w:val="00427A1A"/>
    <w:rsid w:val="00483702"/>
    <w:rsid w:val="00484C2E"/>
    <w:rsid w:val="00495065"/>
    <w:rsid w:val="004B062E"/>
    <w:rsid w:val="004E33FD"/>
    <w:rsid w:val="004F0089"/>
    <w:rsid w:val="0050032E"/>
    <w:rsid w:val="00523F8E"/>
    <w:rsid w:val="005348D5"/>
    <w:rsid w:val="00587D3C"/>
    <w:rsid w:val="00596E60"/>
    <w:rsid w:val="005A0BD4"/>
    <w:rsid w:val="005A1D76"/>
    <w:rsid w:val="006211B0"/>
    <w:rsid w:val="00622F4A"/>
    <w:rsid w:val="006334A8"/>
    <w:rsid w:val="00637D97"/>
    <w:rsid w:val="006418CB"/>
    <w:rsid w:val="0064364E"/>
    <w:rsid w:val="00675042"/>
    <w:rsid w:val="006E01A3"/>
    <w:rsid w:val="006F3647"/>
    <w:rsid w:val="00731030"/>
    <w:rsid w:val="00741E53"/>
    <w:rsid w:val="0075016B"/>
    <w:rsid w:val="00770912"/>
    <w:rsid w:val="007721E9"/>
    <w:rsid w:val="00772AB2"/>
    <w:rsid w:val="00783646"/>
    <w:rsid w:val="00785A08"/>
    <w:rsid w:val="007A26F5"/>
    <w:rsid w:val="007E246D"/>
    <w:rsid w:val="007E5C86"/>
    <w:rsid w:val="00843319"/>
    <w:rsid w:val="008434A8"/>
    <w:rsid w:val="00871FDD"/>
    <w:rsid w:val="008C0731"/>
    <w:rsid w:val="00917E0C"/>
    <w:rsid w:val="009361BD"/>
    <w:rsid w:val="00943440"/>
    <w:rsid w:val="00954B63"/>
    <w:rsid w:val="00960E7C"/>
    <w:rsid w:val="009636DB"/>
    <w:rsid w:val="009671E5"/>
    <w:rsid w:val="009819BE"/>
    <w:rsid w:val="00983691"/>
    <w:rsid w:val="009B51A2"/>
    <w:rsid w:val="009C44A0"/>
    <w:rsid w:val="009D68C7"/>
    <w:rsid w:val="009D7FFD"/>
    <w:rsid w:val="009E2A91"/>
    <w:rsid w:val="00A35C61"/>
    <w:rsid w:val="00A63425"/>
    <w:rsid w:val="00AB4013"/>
    <w:rsid w:val="00AE36C0"/>
    <w:rsid w:val="00AE3E53"/>
    <w:rsid w:val="00B1349C"/>
    <w:rsid w:val="00B14BBE"/>
    <w:rsid w:val="00C01BCA"/>
    <w:rsid w:val="00C439A0"/>
    <w:rsid w:val="00C55065"/>
    <w:rsid w:val="00C608E2"/>
    <w:rsid w:val="00C61F9B"/>
    <w:rsid w:val="00C760D7"/>
    <w:rsid w:val="00CC3DB5"/>
    <w:rsid w:val="00CD2178"/>
    <w:rsid w:val="00CF0CEA"/>
    <w:rsid w:val="00D01628"/>
    <w:rsid w:val="00D03517"/>
    <w:rsid w:val="00D113FF"/>
    <w:rsid w:val="00D20652"/>
    <w:rsid w:val="00D30A49"/>
    <w:rsid w:val="00D5588B"/>
    <w:rsid w:val="00DD51CC"/>
    <w:rsid w:val="00E25C9F"/>
    <w:rsid w:val="00E304F9"/>
    <w:rsid w:val="00E568C2"/>
    <w:rsid w:val="00E7482F"/>
    <w:rsid w:val="00E946E5"/>
    <w:rsid w:val="00ED2FE9"/>
    <w:rsid w:val="00EF6F2A"/>
    <w:rsid w:val="00F131BF"/>
    <w:rsid w:val="00F2335D"/>
    <w:rsid w:val="00F342A2"/>
    <w:rsid w:val="00FF5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54E6AE3-4B5C-44C1-8CAE-9CDE3F646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B2C"/>
  </w:style>
  <w:style w:type="paragraph" w:styleId="Heading1">
    <w:name w:val="heading 1"/>
    <w:basedOn w:val="Normal"/>
    <w:next w:val="Normal"/>
    <w:link w:val="Heading1Char"/>
    <w:qFormat/>
    <w:rsid w:val="001F2ED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qFormat/>
    <w:rsid w:val="001F2ED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qFormat/>
    <w:rsid w:val="001F2EDD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7FE"/>
  </w:style>
  <w:style w:type="paragraph" w:styleId="Footer">
    <w:name w:val="footer"/>
    <w:basedOn w:val="Normal"/>
    <w:link w:val="FooterChar"/>
    <w:uiPriority w:val="99"/>
    <w:unhideWhenUsed/>
    <w:rsid w:val="00FF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7FE"/>
  </w:style>
  <w:style w:type="paragraph" w:styleId="BalloonText">
    <w:name w:val="Balloon Text"/>
    <w:basedOn w:val="Normal"/>
    <w:link w:val="BalloonTextChar"/>
    <w:uiPriority w:val="99"/>
    <w:semiHidden/>
    <w:unhideWhenUsed/>
    <w:rsid w:val="00FF57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0E7C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246D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1F2E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1F2EDD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1F2EDD"/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Text2">
    <w:name w:val="Text 2"/>
    <w:basedOn w:val="Normal"/>
    <w:rsid w:val="001F2EDD"/>
    <w:pPr>
      <w:tabs>
        <w:tab w:val="left" w:pos="2161"/>
      </w:tabs>
      <w:suppressAutoHyphens/>
      <w:spacing w:after="240" w:line="240" w:lineRule="auto"/>
      <w:ind w:left="1202"/>
      <w:jc w:val="both"/>
    </w:pPr>
    <w:rPr>
      <w:rFonts w:ascii="Arial" w:eastAsia="Times New Roman" w:hAnsi="Arial" w:cs="Arial"/>
      <w:sz w:val="20"/>
      <w:szCs w:val="20"/>
      <w:lang w:val="en-GB" w:eastAsia="zh-CN"/>
    </w:rPr>
  </w:style>
  <w:style w:type="paragraph" w:styleId="CommentText">
    <w:name w:val="annotation text"/>
    <w:basedOn w:val="Normal"/>
    <w:link w:val="CommentTextChar"/>
    <w:rsid w:val="001F2EDD"/>
    <w:pPr>
      <w:suppressAutoHyphens/>
      <w:spacing w:after="240" w:line="240" w:lineRule="auto"/>
      <w:jc w:val="both"/>
    </w:pPr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CommentTextChar">
    <w:name w:val="Comment Text Char"/>
    <w:basedOn w:val="DefaultParagraphFont"/>
    <w:link w:val="CommentText"/>
    <w:rsid w:val="001F2EDD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Annexetitle">
    <w:name w:val="Annexe_title"/>
    <w:basedOn w:val="Heading1"/>
    <w:next w:val="Normal"/>
    <w:rsid w:val="001F2EDD"/>
    <w:pPr>
      <w:keepNext w:val="0"/>
      <w:keepLines w:val="0"/>
      <w:pageBreakBefore/>
      <w:tabs>
        <w:tab w:val="left" w:pos="1701"/>
        <w:tab w:val="left" w:pos="2552"/>
      </w:tabs>
      <w:suppressAutoHyphens/>
      <w:spacing w:before="240" w:after="240"/>
      <w:jc w:val="center"/>
    </w:pPr>
    <w:rPr>
      <w:rFonts w:ascii="Times New Roman" w:eastAsia="Times New Roman" w:hAnsi="Times New Roman" w:cs="Times New Roman"/>
      <w:bCs w:val="0"/>
      <w:caps/>
      <w:smallCaps/>
      <w:color w:val="auto"/>
      <w:kern w:val="1"/>
      <w:lang w:val="en-GB" w:eastAsia="zh-CN"/>
    </w:rPr>
  </w:style>
  <w:style w:type="table" w:styleId="TableGrid">
    <w:name w:val="Table Grid"/>
    <w:basedOn w:val="TableNormal"/>
    <w:uiPriority w:val="59"/>
    <w:rsid w:val="00500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912"/>
    <w:pPr>
      <w:spacing w:after="0" w:line="240" w:lineRule="auto"/>
    </w:pPr>
    <w:rPr>
      <w:rFonts w:eastAsiaTheme="minorEastAsia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9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1651D-0431-40F9-891E-6B265B458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esor</dc:creator>
  <cp:lastModifiedBy>Lazić, Petra</cp:lastModifiedBy>
  <cp:revision>6</cp:revision>
  <cp:lastPrinted>2015-11-19T12:50:00Z</cp:lastPrinted>
  <dcterms:created xsi:type="dcterms:W3CDTF">2023-02-13T10:13:00Z</dcterms:created>
  <dcterms:modified xsi:type="dcterms:W3CDTF">2023-10-20T07:33:00Z</dcterms:modified>
</cp:coreProperties>
</file>